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86F1B" w14:textId="77777777" w:rsidR="005A4382" w:rsidRPr="00485088" w:rsidRDefault="005A4382" w:rsidP="00F61822">
      <w:pPr>
        <w:spacing w:after="0"/>
        <w:jc w:val="center"/>
        <w:rPr>
          <w:b/>
          <w:noProof/>
          <w:sz w:val="28"/>
          <w:szCs w:val="28"/>
        </w:rPr>
      </w:pPr>
      <w:r w:rsidRPr="00485088">
        <w:rPr>
          <w:b/>
          <w:noProof/>
          <w:sz w:val="28"/>
          <w:szCs w:val="28"/>
        </w:rPr>
        <w:t>LOWER PRINCE GEORGE’S COUNTY CLUSTER</w:t>
      </w:r>
    </w:p>
    <w:p w14:paraId="32DC4D52" w14:textId="77777777" w:rsidR="002C2227" w:rsidRPr="00485088" w:rsidRDefault="002C2227" w:rsidP="00F61822">
      <w:pPr>
        <w:spacing w:after="0"/>
        <w:jc w:val="center"/>
        <w:rPr>
          <w:b/>
          <w:noProof/>
          <w:sz w:val="28"/>
          <w:szCs w:val="28"/>
        </w:rPr>
      </w:pPr>
    </w:p>
    <w:p w14:paraId="573076AA" w14:textId="5CA14B8D" w:rsidR="00F61822" w:rsidRPr="00485088" w:rsidRDefault="00F61822" w:rsidP="00F61822">
      <w:pPr>
        <w:spacing w:after="0"/>
        <w:jc w:val="center"/>
        <w:rPr>
          <w:b/>
          <w:noProof/>
          <w:sz w:val="28"/>
          <w:szCs w:val="28"/>
        </w:rPr>
      </w:pPr>
      <w:r w:rsidRPr="00485088">
        <w:rPr>
          <w:b/>
          <w:noProof/>
          <w:sz w:val="28"/>
          <w:szCs w:val="28"/>
        </w:rPr>
        <w:t>GETHSEMANE UNITED METHODIST CHURCH</w:t>
      </w:r>
    </w:p>
    <w:p w14:paraId="79454C0B" w14:textId="77777777" w:rsidR="005A4382" w:rsidRPr="00485088" w:rsidRDefault="005A4382" w:rsidP="005A4382">
      <w:pPr>
        <w:spacing w:after="0"/>
        <w:jc w:val="center"/>
        <w:rPr>
          <w:b/>
          <w:noProof/>
          <w:sz w:val="28"/>
          <w:szCs w:val="28"/>
        </w:rPr>
      </w:pPr>
      <w:r w:rsidRPr="00485088">
        <w:rPr>
          <w:b/>
          <w:noProof/>
          <w:sz w:val="28"/>
          <w:szCs w:val="28"/>
        </w:rPr>
        <w:t>REVEREND RONALD E. F. TRIPLETT, LEAD PASTOR</w:t>
      </w:r>
    </w:p>
    <w:p w14:paraId="72834A10" w14:textId="77777777" w:rsidR="005A4382" w:rsidRPr="00485088" w:rsidRDefault="005A4382" w:rsidP="00F61822">
      <w:pPr>
        <w:spacing w:after="0"/>
        <w:jc w:val="center"/>
        <w:rPr>
          <w:b/>
          <w:noProof/>
          <w:sz w:val="28"/>
          <w:szCs w:val="28"/>
        </w:rPr>
      </w:pPr>
    </w:p>
    <w:p w14:paraId="31BD429F" w14:textId="77777777" w:rsidR="005A4382" w:rsidRPr="00485088" w:rsidRDefault="005A4382" w:rsidP="00F61822">
      <w:pPr>
        <w:spacing w:after="0"/>
        <w:jc w:val="center"/>
        <w:rPr>
          <w:b/>
          <w:noProof/>
          <w:sz w:val="28"/>
          <w:szCs w:val="28"/>
        </w:rPr>
      </w:pPr>
      <w:r w:rsidRPr="00485088">
        <w:rPr>
          <w:b/>
          <w:noProof/>
          <w:sz w:val="28"/>
          <w:szCs w:val="28"/>
        </w:rPr>
        <w:t>JOURNEY UNITED METHODIST CHURCH</w:t>
      </w:r>
    </w:p>
    <w:p w14:paraId="44B19C83" w14:textId="77777777" w:rsidR="005A4382" w:rsidRPr="00485088" w:rsidRDefault="005A4382" w:rsidP="00F61822">
      <w:pPr>
        <w:spacing w:after="0"/>
        <w:jc w:val="center"/>
        <w:rPr>
          <w:b/>
          <w:noProof/>
          <w:sz w:val="28"/>
          <w:szCs w:val="28"/>
        </w:rPr>
      </w:pPr>
      <w:r w:rsidRPr="00485088">
        <w:rPr>
          <w:b/>
          <w:noProof/>
          <w:sz w:val="28"/>
          <w:szCs w:val="28"/>
        </w:rPr>
        <w:t>REVEREND MICHAEL PARKER, JR., LEAD PASTOR</w:t>
      </w:r>
    </w:p>
    <w:p w14:paraId="21950B51" w14:textId="77777777" w:rsidR="0092338A" w:rsidRDefault="0092338A" w:rsidP="00F61822">
      <w:pPr>
        <w:spacing w:after="0"/>
        <w:jc w:val="center"/>
        <w:rPr>
          <w:b/>
          <w:noProof/>
          <w:sz w:val="28"/>
          <w:szCs w:val="28"/>
          <w:highlight w:val="yellow"/>
        </w:rPr>
      </w:pPr>
    </w:p>
    <w:p w14:paraId="6CCE23C1" w14:textId="4566A437" w:rsidR="00066BA9" w:rsidRPr="002C2227" w:rsidRDefault="001A0D06" w:rsidP="001A0D06">
      <w:pPr>
        <w:spacing w:after="0"/>
        <w:jc w:val="center"/>
        <w:rPr>
          <w:b/>
          <w:noProof/>
          <w:sz w:val="44"/>
          <w:szCs w:val="44"/>
        </w:rPr>
      </w:pPr>
      <w:r w:rsidRPr="002C2227">
        <w:rPr>
          <w:b/>
          <w:noProof/>
          <w:sz w:val="44"/>
          <w:szCs w:val="44"/>
        </w:rPr>
        <w:t>TEACH US TO PRAY</w:t>
      </w:r>
      <w:r w:rsidR="0092338A" w:rsidRPr="002C2227">
        <w:rPr>
          <w:b/>
          <w:noProof/>
          <w:sz w:val="44"/>
          <w:szCs w:val="44"/>
        </w:rPr>
        <w:t xml:space="preserve"> – BIBLE STUDY SERIES</w:t>
      </w:r>
    </w:p>
    <w:p w14:paraId="0DB6A54E" w14:textId="0CA69B82" w:rsidR="001A0D06" w:rsidRPr="002C2227" w:rsidRDefault="001A0D06" w:rsidP="001A0D06">
      <w:pPr>
        <w:spacing w:after="0"/>
        <w:jc w:val="center"/>
        <w:rPr>
          <w:b/>
          <w:noProof/>
          <w:sz w:val="36"/>
          <w:szCs w:val="36"/>
        </w:rPr>
      </w:pPr>
      <w:r w:rsidRPr="002C2227">
        <w:rPr>
          <w:b/>
          <w:noProof/>
          <w:sz w:val="36"/>
          <w:szCs w:val="36"/>
        </w:rPr>
        <w:t>Learning to pray with mindfulness and meditation</w:t>
      </w:r>
    </w:p>
    <w:p w14:paraId="6EA879F4" w14:textId="77777777" w:rsidR="002C2227" w:rsidRPr="002C2227" w:rsidRDefault="002C2227" w:rsidP="001A0D06">
      <w:pPr>
        <w:spacing w:after="0"/>
        <w:jc w:val="center"/>
        <w:rPr>
          <w:b/>
          <w:noProof/>
          <w:sz w:val="24"/>
          <w:szCs w:val="24"/>
        </w:rPr>
      </w:pPr>
    </w:p>
    <w:p w14:paraId="3B3E9EF8" w14:textId="488F083F" w:rsidR="00F61822" w:rsidRPr="00923391" w:rsidRDefault="00923391" w:rsidP="00923391">
      <w:pPr>
        <w:spacing w:after="0"/>
        <w:jc w:val="center"/>
        <w:rPr>
          <w:b/>
          <w:noProof/>
          <w:color w:val="C0A844"/>
          <w:sz w:val="56"/>
          <w:szCs w:val="56"/>
        </w:rPr>
      </w:pPr>
      <w:r>
        <w:rPr>
          <w:noProof/>
        </w:rPr>
        <w:drawing>
          <wp:inline distT="0" distB="0" distL="0" distR="0" wp14:anchorId="6DD9C9DF" wp14:editId="572261C1">
            <wp:extent cx="5943600" cy="2705100"/>
            <wp:effectExtent l="0" t="0" r="0" b="0"/>
            <wp:docPr id="9" name="Picture 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573AC" w14:textId="77777777" w:rsidR="00F61822" w:rsidRPr="002C2227" w:rsidRDefault="00066BA9" w:rsidP="000638E2">
      <w:pPr>
        <w:spacing w:after="0"/>
        <w:jc w:val="center"/>
        <w:rPr>
          <w:b/>
          <w:color w:val="996633"/>
          <w:sz w:val="32"/>
          <w:szCs w:val="32"/>
        </w:rPr>
      </w:pPr>
      <w:r w:rsidRPr="002C2227">
        <w:rPr>
          <w:b/>
          <w:color w:val="996633"/>
          <w:sz w:val="32"/>
          <w:szCs w:val="32"/>
        </w:rPr>
        <w:t>WHEN: May 3, 10, &amp; 17, 2021</w:t>
      </w:r>
    </w:p>
    <w:p w14:paraId="0B1376B0" w14:textId="77777777" w:rsidR="00066BA9" w:rsidRPr="002C2227" w:rsidRDefault="00066BA9" w:rsidP="000638E2">
      <w:pPr>
        <w:spacing w:after="0"/>
        <w:jc w:val="center"/>
        <w:rPr>
          <w:b/>
          <w:color w:val="996633"/>
          <w:sz w:val="32"/>
          <w:szCs w:val="32"/>
        </w:rPr>
      </w:pPr>
      <w:r w:rsidRPr="002C2227">
        <w:rPr>
          <w:b/>
          <w:color w:val="996633"/>
          <w:sz w:val="32"/>
          <w:szCs w:val="32"/>
        </w:rPr>
        <w:t>WHERE: VIRTUAL -ZOOM</w:t>
      </w:r>
    </w:p>
    <w:p w14:paraId="04BCF251" w14:textId="717D4303" w:rsidR="005A4382" w:rsidRPr="002C2227" w:rsidRDefault="0092338A" w:rsidP="00066BA9">
      <w:pPr>
        <w:jc w:val="center"/>
        <w:rPr>
          <w:b/>
          <w:sz w:val="36"/>
          <w:szCs w:val="36"/>
          <w:u w:val="single"/>
        </w:rPr>
      </w:pPr>
      <w:r w:rsidRPr="002C2227">
        <w:rPr>
          <w:b/>
          <w:sz w:val="36"/>
          <w:szCs w:val="36"/>
          <w:u w:val="single"/>
        </w:rPr>
        <w:t>CONTEMPLATIVE PRAYER AND MINDFULNESS</w:t>
      </w:r>
    </w:p>
    <w:p w14:paraId="5FA8BFA0" w14:textId="071CB2D0" w:rsidR="005A4382" w:rsidRPr="002C2227" w:rsidRDefault="00066BA9" w:rsidP="005A4382">
      <w:pPr>
        <w:spacing w:after="0"/>
        <w:jc w:val="center"/>
        <w:rPr>
          <w:b/>
          <w:sz w:val="36"/>
          <w:szCs w:val="36"/>
        </w:rPr>
      </w:pPr>
      <w:r w:rsidRPr="002C2227">
        <w:rPr>
          <w:b/>
          <w:sz w:val="36"/>
          <w:szCs w:val="36"/>
        </w:rPr>
        <w:t>1</w:t>
      </w:r>
      <w:r w:rsidR="00516B06" w:rsidRPr="002C2227">
        <w:rPr>
          <w:b/>
          <w:sz w:val="36"/>
          <w:szCs w:val="36"/>
        </w:rPr>
        <w:t>2</w:t>
      </w:r>
      <w:r w:rsidRPr="002C2227">
        <w:rPr>
          <w:b/>
          <w:sz w:val="36"/>
          <w:szCs w:val="36"/>
        </w:rPr>
        <w:t xml:space="preserve">:00 </w:t>
      </w:r>
      <w:r w:rsidR="00516B06" w:rsidRPr="002C2227">
        <w:rPr>
          <w:b/>
          <w:sz w:val="36"/>
          <w:szCs w:val="36"/>
        </w:rPr>
        <w:t>NOON</w:t>
      </w:r>
      <w:r w:rsidRPr="002C2227">
        <w:rPr>
          <w:b/>
          <w:sz w:val="36"/>
          <w:szCs w:val="36"/>
        </w:rPr>
        <w:t xml:space="preserve"> </w:t>
      </w:r>
      <w:r w:rsidR="005A4382" w:rsidRPr="002C2227">
        <w:rPr>
          <w:b/>
          <w:sz w:val="36"/>
          <w:szCs w:val="36"/>
        </w:rPr>
        <w:t>– REVEREND ESTHER HOLIM</w:t>
      </w:r>
      <w:r w:rsidR="0092338A" w:rsidRPr="002C2227">
        <w:rPr>
          <w:b/>
          <w:sz w:val="36"/>
          <w:szCs w:val="36"/>
        </w:rPr>
        <w:t>O</w:t>
      </w:r>
      <w:r w:rsidR="005A4382" w:rsidRPr="002C2227">
        <w:rPr>
          <w:b/>
          <w:sz w:val="36"/>
          <w:szCs w:val="36"/>
        </w:rPr>
        <w:t>N, FACILITATOR</w:t>
      </w:r>
    </w:p>
    <w:p w14:paraId="67CC51C9" w14:textId="2CD422E2" w:rsidR="005A4382" w:rsidRPr="002C2227" w:rsidRDefault="005A4382" w:rsidP="005A4382">
      <w:pPr>
        <w:spacing w:after="0"/>
        <w:jc w:val="center"/>
        <w:rPr>
          <w:b/>
          <w:sz w:val="32"/>
          <w:szCs w:val="32"/>
        </w:rPr>
      </w:pPr>
      <w:r w:rsidRPr="002C2227">
        <w:rPr>
          <w:b/>
          <w:sz w:val="32"/>
          <w:szCs w:val="32"/>
        </w:rPr>
        <w:t>(</w:t>
      </w:r>
      <w:r w:rsidR="001A0D06" w:rsidRPr="002C2227">
        <w:rPr>
          <w:b/>
          <w:sz w:val="32"/>
          <w:szCs w:val="32"/>
        </w:rPr>
        <w:t>Retired Elder</w:t>
      </w:r>
      <w:r w:rsidRPr="002C2227">
        <w:rPr>
          <w:b/>
          <w:sz w:val="32"/>
          <w:szCs w:val="32"/>
        </w:rPr>
        <w:t>)</w:t>
      </w:r>
    </w:p>
    <w:p w14:paraId="3E7FDB8B" w14:textId="77777777" w:rsidR="002C2227" w:rsidRDefault="002C2227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</w:p>
    <w:p w14:paraId="0E7E581E" w14:textId="32749B8A" w:rsidR="0092338A" w:rsidRPr="002C2227" w:rsidRDefault="0092338A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2C2227">
        <w:rPr>
          <w:rFonts w:ascii="Arial" w:eastAsia="Times New Roman" w:hAnsi="Arial" w:cs="Arial"/>
          <w:b/>
          <w:bCs/>
          <w:color w:val="222222"/>
          <w:sz w:val="24"/>
          <w:szCs w:val="24"/>
        </w:rPr>
        <w:t>Join Zoom Meeting</w:t>
      </w:r>
    </w:p>
    <w:p w14:paraId="20073A30" w14:textId="77777777" w:rsidR="0092338A" w:rsidRPr="0092338A" w:rsidRDefault="00485088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hyperlink r:id="rId5" w:tgtFrame="_blank" w:history="1">
        <w:r w:rsidR="0092338A" w:rsidRPr="0092338A">
          <w:rPr>
            <w:rFonts w:ascii="Arial" w:eastAsia="Times New Roman" w:hAnsi="Arial" w:cs="Arial"/>
            <w:color w:val="1155CC"/>
            <w:sz w:val="24"/>
            <w:szCs w:val="24"/>
            <w:u w:val="single"/>
          </w:rPr>
          <w:t>https://us02web.zoom.us/j/86798165073?pwd=enFTQit1Uk1TeTZISFdpY0Q5NkZBQT09</w:t>
        </w:r>
      </w:hyperlink>
    </w:p>
    <w:p w14:paraId="504FFB42" w14:textId="77777777" w:rsidR="0092338A" w:rsidRPr="0092338A" w:rsidRDefault="0092338A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</w:p>
    <w:p w14:paraId="1ACC09EF" w14:textId="21C9E3BD" w:rsidR="0092338A" w:rsidRPr="002C2227" w:rsidRDefault="0092338A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2C2227">
        <w:rPr>
          <w:rFonts w:ascii="Arial" w:eastAsia="Times New Roman" w:hAnsi="Arial" w:cs="Arial"/>
          <w:b/>
          <w:bCs/>
          <w:color w:val="222222"/>
          <w:sz w:val="24"/>
          <w:szCs w:val="24"/>
        </w:rPr>
        <w:t>Join by phone:</w:t>
      </w:r>
    </w:p>
    <w:p w14:paraId="20A5D524" w14:textId="032AE00B" w:rsidR="0092338A" w:rsidRPr="0092338A" w:rsidRDefault="0092338A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92338A">
        <w:rPr>
          <w:rFonts w:ascii="Arial" w:eastAsia="Times New Roman" w:hAnsi="Arial" w:cs="Arial"/>
          <w:color w:val="222222"/>
          <w:sz w:val="24"/>
          <w:szCs w:val="24"/>
        </w:rPr>
        <w:t>301</w:t>
      </w:r>
      <w:r>
        <w:rPr>
          <w:rFonts w:ascii="Arial" w:eastAsia="Times New Roman" w:hAnsi="Arial" w:cs="Arial"/>
          <w:color w:val="222222"/>
          <w:sz w:val="24"/>
          <w:szCs w:val="24"/>
        </w:rPr>
        <w:t>-</w:t>
      </w:r>
      <w:r w:rsidRPr="0092338A">
        <w:rPr>
          <w:rFonts w:ascii="Arial" w:eastAsia="Times New Roman" w:hAnsi="Arial" w:cs="Arial"/>
          <w:color w:val="222222"/>
          <w:sz w:val="24"/>
          <w:szCs w:val="24"/>
        </w:rPr>
        <w:t>715</w:t>
      </w:r>
      <w:r>
        <w:rPr>
          <w:rFonts w:ascii="Arial" w:eastAsia="Times New Roman" w:hAnsi="Arial" w:cs="Arial"/>
          <w:color w:val="222222"/>
          <w:sz w:val="24"/>
          <w:szCs w:val="24"/>
        </w:rPr>
        <w:t>-</w:t>
      </w:r>
      <w:r w:rsidRPr="0092338A">
        <w:rPr>
          <w:rFonts w:ascii="Arial" w:eastAsia="Times New Roman" w:hAnsi="Arial" w:cs="Arial"/>
          <w:color w:val="222222"/>
          <w:sz w:val="24"/>
          <w:szCs w:val="24"/>
        </w:rPr>
        <w:t>8592</w:t>
      </w:r>
    </w:p>
    <w:p w14:paraId="48F0CB5F" w14:textId="77777777" w:rsidR="0092338A" w:rsidRPr="0092338A" w:rsidRDefault="0092338A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2C2227">
        <w:rPr>
          <w:rFonts w:ascii="Arial" w:eastAsia="Times New Roman" w:hAnsi="Arial" w:cs="Arial"/>
          <w:b/>
          <w:bCs/>
          <w:color w:val="222222"/>
          <w:sz w:val="24"/>
          <w:szCs w:val="24"/>
        </w:rPr>
        <w:t>Meeting ID</w:t>
      </w:r>
      <w:r w:rsidRPr="0092338A">
        <w:rPr>
          <w:rFonts w:ascii="Arial" w:eastAsia="Times New Roman" w:hAnsi="Arial" w:cs="Arial"/>
          <w:color w:val="222222"/>
          <w:sz w:val="24"/>
          <w:szCs w:val="24"/>
        </w:rPr>
        <w:t>: 867 9816 5073</w:t>
      </w:r>
    </w:p>
    <w:p w14:paraId="7950BE80" w14:textId="77777777" w:rsidR="001A0D06" w:rsidRPr="001A0D06" w:rsidRDefault="001A0D06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10"/>
          <w:szCs w:val="10"/>
        </w:rPr>
      </w:pPr>
    </w:p>
    <w:p w14:paraId="58B6D174" w14:textId="59FA7B15" w:rsidR="0092338A" w:rsidRPr="0092338A" w:rsidRDefault="0092338A" w:rsidP="0092338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2C2227">
        <w:rPr>
          <w:rFonts w:ascii="Arial" w:eastAsia="Times New Roman" w:hAnsi="Arial" w:cs="Arial"/>
          <w:b/>
          <w:bCs/>
          <w:color w:val="222222"/>
          <w:sz w:val="24"/>
          <w:szCs w:val="24"/>
        </w:rPr>
        <w:t>Passcode</w:t>
      </w:r>
      <w:r w:rsidRPr="0092338A">
        <w:rPr>
          <w:rFonts w:ascii="Arial" w:eastAsia="Times New Roman" w:hAnsi="Arial" w:cs="Arial"/>
          <w:color w:val="222222"/>
          <w:sz w:val="24"/>
          <w:szCs w:val="24"/>
        </w:rPr>
        <w:t>: 123</w:t>
      </w:r>
    </w:p>
    <w:p w14:paraId="246A851B" w14:textId="362A6154" w:rsidR="000638E2" w:rsidRDefault="000638E2" w:rsidP="001A0D06">
      <w:pPr>
        <w:spacing w:after="0"/>
        <w:rPr>
          <w:b/>
          <w:color w:val="996633"/>
          <w:sz w:val="36"/>
          <w:szCs w:val="36"/>
        </w:rPr>
      </w:pPr>
    </w:p>
    <w:p w14:paraId="12E494A2" w14:textId="77777777" w:rsidR="002C2227" w:rsidRDefault="002C2227" w:rsidP="001A0D06">
      <w:pPr>
        <w:spacing w:after="0"/>
        <w:rPr>
          <w:b/>
          <w:color w:val="996633"/>
          <w:sz w:val="36"/>
          <w:szCs w:val="36"/>
        </w:rPr>
      </w:pPr>
    </w:p>
    <w:p w14:paraId="64FD2453" w14:textId="77777777" w:rsidR="002C2227" w:rsidRPr="002C2227" w:rsidRDefault="002C2227" w:rsidP="001A0D06">
      <w:pPr>
        <w:spacing w:after="0"/>
        <w:rPr>
          <w:b/>
          <w:color w:val="996633"/>
          <w:sz w:val="36"/>
          <w:szCs w:val="36"/>
        </w:rPr>
      </w:pPr>
    </w:p>
    <w:p w14:paraId="32D7FD1A" w14:textId="4054F31D" w:rsidR="0092338A" w:rsidRDefault="0092338A" w:rsidP="000638E2">
      <w:pPr>
        <w:spacing w:after="0"/>
        <w:jc w:val="center"/>
        <w:rPr>
          <w:b/>
          <w:sz w:val="36"/>
          <w:szCs w:val="36"/>
          <w:u w:val="single"/>
        </w:rPr>
      </w:pPr>
      <w:r w:rsidRPr="002C2227">
        <w:rPr>
          <w:b/>
          <w:sz w:val="36"/>
          <w:szCs w:val="36"/>
          <w:u w:val="single"/>
        </w:rPr>
        <w:t>MEDITATE LIKE JESUS</w:t>
      </w:r>
    </w:p>
    <w:p w14:paraId="15FF6A51" w14:textId="77777777" w:rsidR="002C2227" w:rsidRPr="002C2227" w:rsidRDefault="002C2227" w:rsidP="000638E2">
      <w:pPr>
        <w:spacing w:after="0"/>
        <w:jc w:val="center"/>
        <w:rPr>
          <w:b/>
          <w:sz w:val="16"/>
          <w:szCs w:val="16"/>
          <w:u w:val="single"/>
        </w:rPr>
      </w:pPr>
    </w:p>
    <w:p w14:paraId="258124AB" w14:textId="03F39641" w:rsidR="00066BA9" w:rsidRPr="002C2227" w:rsidRDefault="00066BA9" w:rsidP="000638E2">
      <w:pPr>
        <w:spacing w:after="0"/>
        <w:jc w:val="center"/>
        <w:rPr>
          <w:b/>
          <w:sz w:val="36"/>
          <w:szCs w:val="36"/>
        </w:rPr>
      </w:pPr>
      <w:r w:rsidRPr="002C2227">
        <w:rPr>
          <w:b/>
          <w:sz w:val="36"/>
          <w:szCs w:val="36"/>
        </w:rPr>
        <w:t>7:00 PM</w:t>
      </w:r>
      <w:r w:rsidR="000638E2" w:rsidRPr="002C2227">
        <w:rPr>
          <w:b/>
          <w:sz w:val="36"/>
          <w:szCs w:val="36"/>
        </w:rPr>
        <w:t xml:space="preserve"> - REVEREND DR. KENDRICK WEAVER, FACILITATOR</w:t>
      </w:r>
    </w:p>
    <w:p w14:paraId="66686F03" w14:textId="77777777" w:rsidR="000638E2" w:rsidRPr="002C2227" w:rsidRDefault="000638E2" w:rsidP="000638E2">
      <w:pPr>
        <w:spacing w:after="0"/>
        <w:jc w:val="center"/>
        <w:rPr>
          <w:b/>
          <w:sz w:val="32"/>
          <w:szCs w:val="32"/>
        </w:rPr>
      </w:pPr>
      <w:r w:rsidRPr="002C2227">
        <w:rPr>
          <w:b/>
          <w:sz w:val="32"/>
          <w:szCs w:val="32"/>
        </w:rPr>
        <w:t>(PASTOR, UNION UNITED METHODIST CHURCH</w:t>
      </w:r>
      <w:r w:rsidR="00025C62" w:rsidRPr="002C2227">
        <w:rPr>
          <w:b/>
          <w:sz w:val="32"/>
          <w:szCs w:val="32"/>
        </w:rPr>
        <w:t>, UPPER MARLBORO, MD</w:t>
      </w:r>
      <w:r w:rsidRPr="002C2227">
        <w:rPr>
          <w:b/>
          <w:sz w:val="32"/>
          <w:szCs w:val="32"/>
        </w:rPr>
        <w:t>)</w:t>
      </w:r>
    </w:p>
    <w:p w14:paraId="19B0E602" w14:textId="77777777" w:rsidR="002C2227" w:rsidRDefault="002C2227" w:rsidP="002C2227">
      <w:pPr>
        <w:spacing w:after="0"/>
        <w:jc w:val="center"/>
        <w:rPr>
          <w:rFonts w:ascii="Arial" w:hAnsi="Arial" w:cs="Arial"/>
          <w:b/>
          <w:color w:val="000000"/>
          <w:shd w:val="clear" w:color="auto" w:fill="FFFFFF"/>
        </w:rPr>
      </w:pPr>
    </w:p>
    <w:p w14:paraId="292CBBE2" w14:textId="0C6F021E" w:rsidR="002C2227" w:rsidRPr="002C2227" w:rsidRDefault="002C2227" w:rsidP="002C2227">
      <w:pPr>
        <w:spacing w:after="0"/>
        <w:jc w:val="center"/>
        <w:rPr>
          <w:rFonts w:ascii="Arial" w:hAnsi="Arial" w:cs="Arial"/>
          <w:color w:val="0000FF"/>
          <w:sz w:val="24"/>
          <w:szCs w:val="24"/>
          <w:u w:val="single"/>
          <w:shd w:val="clear" w:color="auto" w:fill="FFFFFF"/>
        </w:rPr>
      </w:pPr>
      <w:r w:rsidRPr="002C2227"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  <w:t>Join Zoom Meeting</w:t>
      </w:r>
    </w:p>
    <w:p w14:paraId="64C166BB" w14:textId="576770B1" w:rsidR="002C2227" w:rsidRPr="002C2227" w:rsidRDefault="002C2227" w:rsidP="002C2227">
      <w:pPr>
        <w:spacing w:after="0"/>
        <w:jc w:val="center"/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</w:pPr>
      <w:hyperlink r:id="rId6" w:tgtFrame="_blank" w:history="1">
        <w:r w:rsidRPr="002C2227">
          <w:rPr>
            <w:rFonts w:ascii="Arial" w:hAnsi="Arial" w:cs="Arial"/>
            <w:color w:val="0000FF"/>
            <w:sz w:val="24"/>
            <w:szCs w:val="24"/>
            <w:u w:val="single"/>
            <w:shd w:val="clear" w:color="auto" w:fill="FFFFFF"/>
          </w:rPr>
          <w:t>https://zoom.us/j/3013361219</w:t>
        </w:r>
      </w:hyperlink>
      <w:r w:rsidRPr="002C2227">
        <w:rPr>
          <w:rFonts w:ascii="Arial" w:hAnsi="Arial" w:cs="Arial"/>
          <w:color w:val="000000"/>
          <w:sz w:val="24"/>
          <w:szCs w:val="24"/>
        </w:rPr>
        <w:br/>
      </w:r>
      <w:r w:rsidRPr="002C2227">
        <w:rPr>
          <w:rFonts w:ascii="Arial" w:hAnsi="Arial" w:cs="Arial"/>
          <w:color w:val="000000"/>
          <w:sz w:val="24"/>
          <w:szCs w:val="24"/>
        </w:rPr>
        <w:br/>
      </w:r>
      <w:r w:rsidRPr="002C2227"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  <w:t xml:space="preserve">Join by </w:t>
      </w:r>
      <w:proofErr w:type="gramStart"/>
      <w:r w:rsidRPr="002C2227"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  <w:t>phone</w:t>
      </w:r>
      <w:proofErr w:type="gramEnd"/>
    </w:p>
    <w:p w14:paraId="6A8EF94F" w14:textId="77777777" w:rsidR="002C2227" w:rsidRPr="002C2227" w:rsidRDefault="002C2227" w:rsidP="002C2227">
      <w:pPr>
        <w:spacing w:after="0"/>
        <w:jc w:val="center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2C222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301 715 8592 </w:t>
      </w:r>
      <w:r w:rsidRPr="002C2227">
        <w:rPr>
          <w:rFonts w:ascii="Arial" w:hAnsi="Arial" w:cs="Arial"/>
          <w:color w:val="000000"/>
          <w:sz w:val="24"/>
          <w:szCs w:val="24"/>
        </w:rPr>
        <w:br/>
      </w:r>
      <w:r w:rsidRPr="002C2227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Meeting ID</w:t>
      </w:r>
      <w:r w:rsidRPr="002C2227">
        <w:rPr>
          <w:rFonts w:ascii="Arial" w:hAnsi="Arial" w:cs="Arial"/>
          <w:color w:val="000000"/>
          <w:sz w:val="24"/>
          <w:szCs w:val="24"/>
          <w:shd w:val="clear" w:color="auto" w:fill="FFFFFF"/>
        </w:rPr>
        <w:t>: 301 336 1219</w:t>
      </w:r>
      <w:r w:rsidRPr="002C2227">
        <w:rPr>
          <w:rFonts w:ascii="Arial" w:hAnsi="Arial" w:cs="Arial"/>
          <w:color w:val="000000"/>
          <w:sz w:val="24"/>
          <w:szCs w:val="24"/>
        </w:rPr>
        <w:br/>
      </w:r>
    </w:p>
    <w:p w14:paraId="4F77BD73" w14:textId="77777777" w:rsidR="000638E2" w:rsidRPr="00A523C2" w:rsidRDefault="000638E2" w:rsidP="00066BA9">
      <w:pPr>
        <w:jc w:val="center"/>
        <w:rPr>
          <w:b/>
          <w:color w:val="996633"/>
        </w:rPr>
      </w:pPr>
    </w:p>
    <w:p w14:paraId="3FABCC2E" w14:textId="77777777" w:rsidR="00F61822" w:rsidRPr="002C2227" w:rsidRDefault="00F61822" w:rsidP="00066BA9">
      <w:pPr>
        <w:spacing w:after="0"/>
        <w:jc w:val="center"/>
        <w:rPr>
          <w:b/>
          <w:sz w:val="32"/>
          <w:szCs w:val="32"/>
        </w:rPr>
      </w:pPr>
      <w:r w:rsidRPr="002C2227">
        <w:rPr>
          <w:b/>
          <w:sz w:val="32"/>
          <w:szCs w:val="32"/>
        </w:rPr>
        <w:t>Register by emailing your name</w:t>
      </w:r>
      <w:r w:rsidR="00025C62" w:rsidRPr="002C2227">
        <w:rPr>
          <w:b/>
          <w:sz w:val="32"/>
          <w:szCs w:val="32"/>
        </w:rPr>
        <w:t>,</w:t>
      </w:r>
      <w:r w:rsidRPr="002C2227">
        <w:rPr>
          <w:b/>
          <w:sz w:val="32"/>
          <w:szCs w:val="32"/>
        </w:rPr>
        <w:t xml:space="preserve"> telephone number</w:t>
      </w:r>
      <w:r w:rsidR="00025C62" w:rsidRPr="002C2227">
        <w:rPr>
          <w:b/>
          <w:sz w:val="32"/>
          <w:szCs w:val="32"/>
        </w:rPr>
        <w:t xml:space="preserve">, and </w:t>
      </w:r>
      <w:r w:rsidR="008840A4" w:rsidRPr="002C2227">
        <w:rPr>
          <w:b/>
          <w:sz w:val="32"/>
          <w:szCs w:val="32"/>
        </w:rPr>
        <w:t>selected</w:t>
      </w:r>
      <w:r w:rsidR="00025C62" w:rsidRPr="002C2227">
        <w:rPr>
          <w:b/>
          <w:sz w:val="32"/>
          <w:szCs w:val="32"/>
        </w:rPr>
        <w:t xml:space="preserve"> </w:t>
      </w:r>
      <w:r w:rsidR="008840A4" w:rsidRPr="002C2227">
        <w:rPr>
          <w:b/>
          <w:sz w:val="32"/>
          <w:szCs w:val="32"/>
        </w:rPr>
        <w:t xml:space="preserve">attendance </w:t>
      </w:r>
      <w:r w:rsidR="00025C62" w:rsidRPr="002C2227">
        <w:rPr>
          <w:b/>
          <w:sz w:val="32"/>
          <w:szCs w:val="32"/>
        </w:rPr>
        <w:t>time</w:t>
      </w:r>
      <w:r w:rsidRPr="002C2227">
        <w:rPr>
          <w:b/>
          <w:sz w:val="32"/>
          <w:szCs w:val="32"/>
        </w:rPr>
        <w:t xml:space="preserve"> to the email address below:</w:t>
      </w:r>
    </w:p>
    <w:p w14:paraId="3CC4CDAA" w14:textId="77777777" w:rsidR="00F61822" w:rsidRPr="002C2227" w:rsidRDefault="00F61822" w:rsidP="00F61822">
      <w:pPr>
        <w:spacing w:after="0"/>
        <w:rPr>
          <w:b/>
          <w:sz w:val="32"/>
          <w:szCs w:val="32"/>
        </w:rPr>
      </w:pPr>
    </w:p>
    <w:p w14:paraId="6512BB23" w14:textId="77777777" w:rsidR="00F61822" w:rsidRPr="002C2227" w:rsidRDefault="00485088" w:rsidP="00066BA9">
      <w:pPr>
        <w:spacing w:after="0"/>
        <w:jc w:val="center"/>
        <w:rPr>
          <w:b/>
          <w:sz w:val="32"/>
          <w:szCs w:val="32"/>
        </w:rPr>
      </w:pPr>
      <w:hyperlink r:id="rId7" w:history="1">
        <w:r w:rsidR="00066BA9" w:rsidRPr="002C2227">
          <w:rPr>
            <w:rStyle w:val="Hyperlink"/>
            <w:b/>
            <w:sz w:val="32"/>
            <w:szCs w:val="32"/>
          </w:rPr>
          <w:t>christianeducation@gethsemaneumc.org</w:t>
        </w:r>
      </w:hyperlink>
    </w:p>
    <w:p w14:paraId="1AA21964" w14:textId="77777777" w:rsidR="00F61822" w:rsidRPr="000638E2" w:rsidRDefault="00F61822" w:rsidP="00066BA9">
      <w:pPr>
        <w:spacing w:after="0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39C2FB7A" w14:textId="70F4276B" w:rsidR="001A0D06" w:rsidRPr="002C2227" w:rsidRDefault="00025C62" w:rsidP="00066BA9">
      <w:pPr>
        <w:spacing w:after="0"/>
        <w:jc w:val="center"/>
        <w:rPr>
          <w:rFonts w:ascii="Arial" w:hAnsi="Arial" w:cs="Arial"/>
          <w:b/>
          <w:color w:val="000000"/>
          <w:shd w:val="clear" w:color="auto" w:fill="FFFFFF"/>
        </w:rPr>
      </w:pPr>
      <w:r w:rsidRPr="002C2227">
        <w:rPr>
          <w:rFonts w:ascii="Arial" w:hAnsi="Arial" w:cs="Arial"/>
          <w:b/>
          <w:color w:val="000000"/>
          <w:sz w:val="44"/>
          <w:szCs w:val="44"/>
          <w:shd w:val="clear" w:color="auto" w:fill="FFFFFF"/>
        </w:rPr>
        <w:t xml:space="preserve">ALL </w:t>
      </w:r>
      <w:r w:rsidR="001A0D06" w:rsidRPr="002C2227">
        <w:rPr>
          <w:rFonts w:ascii="Arial" w:hAnsi="Arial" w:cs="Arial"/>
          <w:b/>
          <w:color w:val="000000"/>
          <w:sz w:val="44"/>
          <w:szCs w:val="44"/>
          <w:shd w:val="clear" w:color="auto" w:fill="FFFFFF"/>
        </w:rPr>
        <w:t>ARE INVITE</w:t>
      </w:r>
      <w:r w:rsidR="002C2227">
        <w:rPr>
          <w:rFonts w:ascii="Arial" w:hAnsi="Arial" w:cs="Arial"/>
          <w:b/>
          <w:color w:val="000000"/>
          <w:sz w:val="44"/>
          <w:szCs w:val="44"/>
          <w:shd w:val="clear" w:color="auto" w:fill="FFFFFF"/>
        </w:rPr>
        <w:t>D!</w:t>
      </w:r>
      <w:r w:rsidRPr="002C2227">
        <w:rPr>
          <w:rFonts w:ascii="Arial" w:hAnsi="Arial" w:cs="Arial"/>
          <w:b/>
          <w:color w:val="000000"/>
          <w:shd w:val="clear" w:color="auto" w:fill="FFFFFF"/>
        </w:rPr>
        <w:t xml:space="preserve"> </w:t>
      </w:r>
    </w:p>
    <w:p w14:paraId="29B96837" w14:textId="77777777" w:rsidR="001A0D06" w:rsidRDefault="001A0D06" w:rsidP="00066BA9">
      <w:pPr>
        <w:spacing w:after="0"/>
        <w:jc w:val="center"/>
        <w:rPr>
          <w:rFonts w:ascii="Arial" w:hAnsi="Arial" w:cs="Arial"/>
          <w:b/>
          <w:color w:val="000000"/>
          <w:shd w:val="clear" w:color="auto" w:fill="FFFFFF"/>
        </w:rPr>
      </w:pPr>
    </w:p>
    <w:p w14:paraId="59E90269" w14:textId="77777777" w:rsidR="002C2227" w:rsidRPr="000638E2" w:rsidRDefault="002C2227">
      <w:pPr>
        <w:spacing w:after="0"/>
        <w:jc w:val="center"/>
        <w:rPr>
          <w:rFonts w:ascii="Arial" w:hAnsi="Arial" w:cs="Arial"/>
          <w:color w:val="000000"/>
          <w:shd w:val="clear" w:color="auto" w:fill="FFFFFF"/>
        </w:rPr>
      </w:pPr>
    </w:p>
    <w:sectPr w:rsidR="002C2227" w:rsidRPr="000638E2" w:rsidSect="000638E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LMwM7MEUcZGSjpKwanFxZn5eSAFhrUA1lDbciwAAAA="/>
  </w:docVars>
  <w:rsids>
    <w:rsidRoot w:val="00F61822"/>
    <w:rsid w:val="00025C62"/>
    <w:rsid w:val="000638E2"/>
    <w:rsid w:val="00066BA9"/>
    <w:rsid w:val="001A0D06"/>
    <w:rsid w:val="002A11C6"/>
    <w:rsid w:val="002A63E1"/>
    <w:rsid w:val="002C2227"/>
    <w:rsid w:val="00400300"/>
    <w:rsid w:val="00485088"/>
    <w:rsid w:val="00516B06"/>
    <w:rsid w:val="005A4382"/>
    <w:rsid w:val="006B2A58"/>
    <w:rsid w:val="008840A4"/>
    <w:rsid w:val="0092338A"/>
    <w:rsid w:val="00923391"/>
    <w:rsid w:val="00A523C2"/>
    <w:rsid w:val="00BF7899"/>
    <w:rsid w:val="00C74155"/>
    <w:rsid w:val="00C877C3"/>
    <w:rsid w:val="00CA128F"/>
    <w:rsid w:val="00F61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FC653"/>
  <w15:chartTrackingRefBased/>
  <w15:docId w15:val="{69A87E80-C451-42A4-9B07-9009399B3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2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182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8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2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hristianeducation@gethsemaneumc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zoom.us/j/3013361219" TargetMode="External"/><Relationship Id="rId5" Type="http://schemas.openxmlformats.org/officeDocument/2006/relationships/hyperlink" Target="https://us02web.zoom.us/j/86798165073?pwd=enFTQit1Uk1TeTZISFdpY0Q5NkZBQT09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Alexander</dc:creator>
  <cp:keywords/>
  <dc:description/>
  <cp:lastModifiedBy>Renata Thompson</cp:lastModifiedBy>
  <cp:revision>3</cp:revision>
  <dcterms:created xsi:type="dcterms:W3CDTF">2021-04-28T21:51:00Z</dcterms:created>
  <dcterms:modified xsi:type="dcterms:W3CDTF">2021-04-28T21:51:00Z</dcterms:modified>
</cp:coreProperties>
</file>